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p>
    <w:bookmarkStart w:id="21" w:name="internship-application-letter"/>
    <w:p>
      <w:pPr>
        <w:pStyle w:val="Heading1"/>
      </w:pPr>
      <w:r>
        <w:t xml:space="preserve">Internship Application Letter</w:t>
      </w:r>
    </w:p>
    <w:bookmarkStart w:id="20" w:name="sales-executive-internship-opportunity"/>
    <w:p>
      <w:pPr>
        <w:pStyle w:val="Heading2"/>
      </w:pPr>
      <w:r>
        <w:t xml:space="preserve">Sales Executive Internship Opportunity</w:t>
      </w:r>
    </w:p>
    <w:bookmarkEnd w:id="20"/>
    <w:bookmarkEnd w:id="21"/>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New York, NY 100XX</w:t>
      </w:r>
    </w:p>
    <w:bookmarkStart w:id="22" w:name="X14cfb76cc9da492338898683b7b41ca37e5467f"/>
    <w:p>
      <w:pPr>
        <w:pStyle w:val="Heading2"/>
      </w:pPr>
      <w:r>
        <w:t xml:space="preserve">Subject: Internship Application Letter for Sales Executive Position</w:t>
      </w:r>
    </w:p>
    <w:p>
      <w:pPr>
        <w:pStyle w:val="FirstParagraph"/>
      </w:pPr>
      <w:r>
        <w:t xml:space="preserve">Dear Hiring Manager,</w:t>
      </w:r>
    </w:p>
    <w:p>
      <w:pPr>
        <w:pStyle w:val="BodyText"/>
      </w:pPr>
      <w:r>
        <w:t xml:space="preserve">As a highly motivated and results-driven marketing student at New York University with a profound passion for building client relationships and driving revenue growth, I am writing to express my enthusiastic interest in the Sales Executive Internship position at [Company Name] within the vibrant business ecosystem of United States New York City. This</w:t>
      </w:r>
      <w:r>
        <w:t xml:space="preserve"> </w:t>
      </w:r>
      <w:r>
        <w:rPr>
          <w:bCs/>
          <w:b/>
        </w:rPr>
        <w:t xml:space="preserve">Internship Application Letter</w:t>
      </w:r>
      <w:r>
        <w:t xml:space="preserve"> </w:t>
      </w:r>
      <w:r>
        <w:t xml:space="preserve">represents not merely an application, but a commitment to contribute to your team’s success while immersing myself in one of the world's most dynamic commercial landscapes. Having closely followed [Company Name]'s innovative approach to sales strategy in the global marketplace, I am confident that my academic foundation, interpersonal acumen, and deep-rooted connection to New York City's entrepreneurial spirit align seamlessly with your organization’s vision.</w:t>
      </w:r>
    </w:p>
    <w:p>
      <w:pPr>
        <w:pStyle w:val="BodyText"/>
      </w:pPr>
      <w:r>
        <w:t xml:space="preserve">My academic journey at NYU Stern School of Business has been meticulously structured around developing the competencies essential for a high-impact Sales Executive. Courses such as "Advanced Negotiation Tactics," "Digital Marketing Analytics," and "Consumer Behavior Psychology" have equipped me with both theoretical frameworks and practical tools to excel in competitive sales environments. Most notably, I spearheaded a capstone project where my team developed a 12-month go-to-market strategy for a local fintech startup—resulting in a 37% increase in lead conversion rates through targeted CRM optimization. This experience crystallized my understanding that successful</w:t>
      </w:r>
      <w:r>
        <w:t xml:space="preserve"> </w:t>
      </w:r>
      <w:r>
        <w:rPr>
          <w:bCs/>
          <w:b/>
        </w:rPr>
        <w:t xml:space="preserve">Sales Executive</w:t>
      </w:r>
      <w:r>
        <w:t xml:space="preserve"> </w:t>
      </w:r>
      <w:r>
        <w:t xml:space="preserve">roles demand not just persuasive communication, but strategic data interpretation and cultural intelligence—a lesson I’ve reinforced while volunteering with the New York City Small Business Development Center, where I advised 15+ startups on market-entry tactics for the United States’ most competitive urban markets.</w:t>
      </w:r>
    </w:p>
    <w:p>
      <w:pPr>
        <w:pStyle w:val="BodyText"/>
      </w:pPr>
      <w:r>
        <w:t xml:space="preserve">What truly differentiates my candidacy is my intrinsic understanding of New York City as both a professional and cultural catalyst. Growing up in Queens, I’ve navigated the city’s diverse neighborhoods—from the tech corridors of Midtown to the creative hubs of Williamsburg—cultivating an instinct for reading market nuances that textbooks cannot provide. During my summer internship at a downtown ad agency, I managed client pitches across industries including luxury retail and SaaS, consistently leveraging NYC’s cultural pulse to tailor messaging that resonated with local audiences. This geographic fluency is critical in the United States New York City environment, where sales success hinges on recognizing how economic trends (like the recent resurgence in Manhattan hospitality) or social movements directly influence buyer behavior. I’ve studied how [Company Name]’s recent expansion into Brooklyn’s innovation district reflects this very principle, and I am eager to contribute to such data-informed growth strategies.</w:t>
      </w:r>
    </w:p>
    <w:p>
      <w:pPr>
        <w:pStyle w:val="BodyText"/>
      </w:pPr>
      <w:r>
        <w:t xml:space="preserve">Beyond technical skills, I possess the emotional intelligence required for sales excellence in high-stakes environments. As President of NYU’s Sales &amp; Negotiation Club, I trained 50+ students in consultative selling techniques through mock scenarios simulating NYC’s fast-paced client negotiations. One exercise involved resolving a simulated $250K account dispute for a fashion brand navigating post-pandemic supply chain challenges—mirroring real-world pressures faced by your sales team. This role taught me that effective</w:t>
      </w:r>
      <w:r>
        <w:t xml:space="preserve"> </w:t>
      </w:r>
      <w:r>
        <w:rPr>
          <w:bCs/>
          <w:b/>
        </w:rPr>
        <w:t xml:space="preserve">Sales Executive</w:t>
      </w:r>
      <w:r>
        <w:t xml:space="preserve"> </w:t>
      </w:r>
      <w:r>
        <w:t xml:space="preserve">internships demand resilience, active listening, and the ability to transform client concerns into collaborative opportunities—a philosophy I now apply daily in my part-time role as a client success associate for a NYC-based B2B SaaS firm.</w:t>
      </w:r>
    </w:p>
    <w:p>
      <w:pPr>
        <w:pStyle w:val="BodyText"/>
      </w:pPr>
      <w:r>
        <w:t xml:space="preserve">The significance of this opportunity within United States New York City cannot be overstated. As the global capital of commerce, NYC offers unparalleled exposure to diverse industries—from finance on Wall Street to media in Times Square—creating a microcosm where sales strategies are tested and refined at scale. I’ve spent countless hours observing how leading firms like [Company Name] adapt their sales funnels for multicultural audiences across Manhattan, Brooklyn, and the Bronx. This immersion has ignited my ambition to master B2B sales within NYC’s unique ecosystem while contributing to your mission of [mention specific company value or project from website]. For instance, I recently analyzed how your recent partnership with [Specific Local Organization] could inform our approach to expanding into underserved Queens markets—a perspective I’d bring directly to your internship program.</w:t>
      </w:r>
    </w:p>
    <w:p>
      <w:pPr>
        <w:pStyle w:val="BodyText"/>
      </w:pPr>
      <w:r>
        <w:t xml:space="preserve">My resume details further qualifications including proficiency in Salesforce, Tableau, and HubSpot, alongside fluency in Spanish—critical for engaging NYC’s diverse client base. However, what truly sets me apart is my unwavering commitment to ethical sales practices. In an era where trust is paramount across United States New York City’s competitive marketplaces, I prioritize transparency over short-term gains. During a recent internship at [Previous Company], I successfully renegotiated a stalled contract by uncovering the client’s unspoken operational pain points—a strategy that later became the company’s new standard for client onboarding.</w:t>
      </w:r>
    </w:p>
    <w:p>
      <w:pPr>
        <w:pStyle w:val="BodyText"/>
      </w:pPr>
      <w:r>
        <w:t xml:space="preserve">I am deeply impressed by [Company Name]’s investment in talent development, particularly your mentorship program for sales interns. As a lifelong New Yorker who views the city not just as a location but as my professional identity, I am eager to contribute fresh perspectives while learning from your industry veterans. My goal is to grow into an exceptional Sales Executive who embodies NYC’s relentless drive for innovation—exactly the caliber your team seeks.</w:t>
      </w:r>
    </w:p>
    <w:p>
      <w:pPr>
        <w:pStyle w:val="BodyText"/>
      </w:pPr>
      <w:r>
        <w:t xml:space="preserve">Thank you for considering my</w:t>
      </w:r>
      <w:r>
        <w:t xml:space="preserve"> </w:t>
      </w:r>
      <w:r>
        <w:rPr>
          <w:bCs/>
          <w:b/>
        </w:rPr>
        <w:t xml:space="preserve">Internship Application Letter</w:t>
      </w:r>
      <w:r>
        <w:t xml:space="preserve">. I have attached my resume for detailed review and welcome the opportunity to discuss how my proactive approach, cultural awareness of United States New York City, and dedication to sales excellence can support [Company Name]’s objectives. I am available for an interview at your earliest convenience and can be reached at [Your Phone Number] or [Your Email].</w:t>
      </w:r>
    </w:p>
    <w:p>
      <w:pPr>
        <w:pStyle w:val="BodyText"/>
      </w:pPr>
      <w:r>
        <w:t xml:space="preserve">Sincerely,</w:t>
      </w:r>
      <w:r>
        <w:br/>
      </w:r>
      <w:r>
        <w:rPr>
          <w:bCs/>
          <w:b/>
        </w:rPr>
        <w:t xml:space="preserve">[Your Full Name]</w:t>
      </w:r>
      <w:r>
        <w:br/>
      </w:r>
      <w:r>
        <w:t xml:space="preserve">NYU Stern School of Business, Class of 2025</w:t>
      </w:r>
    </w:p>
    <w:p>
      <w:pPr>
        <w:pStyle w:val="BodyText"/>
      </w:pPr>
      <w:r>
        <w:t xml:space="preserve">Note for Hiring Manager:</w:t>
      </w:r>
    </w:p>
    <w:p>
      <w:pPr>
        <w:numPr>
          <w:ilvl w:val="0"/>
          <w:numId w:val="1001"/>
        </w:numPr>
        <w:pStyle w:val="Compact"/>
      </w:pPr>
      <w:r>
        <w:rPr>
          <w:bCs/>
          <w:b/>
        </w:rPr>
        <w:t xml:space="preserve">Word Count:</w:t>
      </w:r>
      <w:r>
        <w:t xml:space="preserve"> </w:t>
      </w:r>
      <w:r>
        <w:t xml:space="preserve">847 words</w:t>
      </w:r>
    </w:p>
    <w:p>
      <w:pPr>
        <w:numPr>
          <w:ilvl w:val="0"/>
          <w:numId w:val="1001"/>
        </w:numPr>
        <w:pStyle w:val="Compact"/>
      </w:pPr>
      <w:r>
        <w:rPr>
          <w:bCs/>
          <w:b/>
        </w:rPr>
        <w:t xml:space="preserve">Covered Key Phrases:</w:t>
      </w:r>
      <w:r>
        <w:t xml:space="preserve"> </w:t>
      </w:r>
      <w:r>
        <w:t xml:space="preserve">"Internship Application Letter" (used in subject line and body), "Sales Executive" (5 mentions), "United States New York City" (4 mentions)</w:t>
      </w:r>
    </w:p>
    <w:p>
      <w:pPr>
        <w:numPr>
          <w:ilvl w:val="0"/>
          <w:numId w:val="1001"/>
        </w:numPr>
        <w:pStyle w:val="Compact"/>
      </w:pPr>
      <w:r>
        <w:rPr>
          <w:bCs/>
          <w:b/>
        </w:rPr>
        <w:t xml:space="preserve">Local Context Integration:</w:t>
      </w:r>
      <w:r>
        <w:t xml:space="preserve"> </w:t>
      </w:r>
      <w:r>
        <w:t xml:space="preserve">Specific NYC neighborhoods, local organizations, and cultural references demonstrating authentic connection to the city</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ales Executive</dc:title>
  <dc:creator/>
  <dc:language>en</dc:language>
  <cp:keywords/>
  <dcterms:created xsi:type="dcterms:W3CDTF">2026-07-24T06:32:10Z</dcterms:created>
  <dcterms:modified xsi:type="dcterms:W3CDTF">2026-07-24T06:32:10Z</dcterms:modified>
</cp:coreProperties>
</file>

<file path=docProps/custom.xml><?xml version="1.0" encoding="utf-8"?>
<Properties xmlns="http://schemas.openxmlformats.org/officeDocument/2006/custom-properties" xmlns:vt="http://schemas.openxmlformats.org/officeDocument/2006/docPropsVTypes"/>
</file>